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11563A" w14:textId="77777777" w:rsidR="00DB55BF" w:rsidRPr="00DB55BF" w:rsidRDefault="00DB55BF" w:rsidP="00DB55B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Given a non-negative integer </w:t>
      </w:r>
      <w:r w:rsidRPr="00DB55B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c</w:t>
      </w: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, your task is to decide whether there're two integers </w:t>
      </w:r>
      <w:r w:rsidRPr="00DB55B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DB55BF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b</w:t>
      </w: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 such that a</w:t>
      </w:r>
      <w:r w:rsidRPr="00DB55BF">
        <w:rPr>
          <w:rFonts w:ascii="Segoe UI" w:eastAsia="Times New Roman" w:hAnsi="Segoe UI" w:cs="Segoe UI"/>
          <w:color w:val="263238"/>
          <w:sz w:val="16"/>
          <w:szCs w:val="16"/>
          <w:vertAlign w:val="superscript"/>
        </w:rPr>
        <w:t>2</w:t>
      </w: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 + b</w:t>
      </w:r>
      <w:r w:rsidRPr="00DB55BF">
        <w:rPr>
          <w:rFonts w:ascii="Segoe UI" w:eastAsia="Times New Roman" w:hAnsi="Segoe UI" w:cs="Segoe UI"/>
          <w:color w:val="263238"/>
          <w:sz w:val="16"/>
          <w:szCs w:val="16"/>
          <w:vertAlign w:val="superscript"/>
        </w:rPr>
        <w:t>2</w:t>
      </w: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 = c.</w:t>
      </w:r>
    </w:p>
    <w:p w14:paraId="2C25D4C0" w14:textId="77777777" w:rsidR="00DB55BF" w:rsidRPr="00DB55BF" w:rsidRDefault="00DB55BF" w:rsidP="00DB55B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B55B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425F8FE2" w14:textId="77777777" w:rsidR="00DB55BF" w:rsidRPr="00DB55BF" w:rsidRDefault="00DB55BF" w:rsidP="00DB55B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B55B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DB55BF">
        <w:rPr>
          <w:rFonts w:ascii="Consolas" w:eastAsia="Times New Roman" w:hAnsi="Consolas" w:cs="Consolas"/>
          <w:color w:val="263238"/>
          <w:sz w:val="20"/>
          <w:szCs w:val="20"/>
        </w:rPr>
        <w:t xml:space="preserve"> 5</w:t>
      </w:r>
    </w:p>
    <w:p w14:paraId="671FAB8A" w14:textId="77777777" w:rsidR="00DB55BF" w:rsidRPr="00DB55BF" w:rsidRDefault="00DB55BF" w:rsidP="00DB55B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B55B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DB55BF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4504B030" w14:textId="77777777" w:rsidR="00DB55BF" w:rsidRPr="00DB55BF" w:rsidRDefault="00DB55BF" w:rsidP="00DB55B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B55B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DB55BF">
        <w:rPr>
          <w:rFonts w:ascii="Consolas" w:eastAsia="Times New Roman" w:hAnsi="Consolas" w:cs="Consolas"/>
          <w:color w:val="263238"/>
          <w:sz w:val="20"/>
          <w:szCs w:val="20"/>
        </w:rPr>
        <w:t xml:space="preserve"> 1 * 1 + 2 * 2 = 5</w:t>
      </w:r>
    </w:p>
    <w:p w14:paraId="5FE80038" w14:textId="77777777" w:rsidR="00DB55BF" w:rsidRPr="00DB55BF" w:rsidRDefault="00DB55BF" w:rsidP="00DB55B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25D5BED" w14:textId="77777777" w:rsidR="00DB55BF" w:rsidRPr="00DB55BF" w:rsidRDefault="00DB55BF" w:rsidP="00DB55B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B55B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329C8F68" w14:textId="77777777" w:rsidR="00DB55BF" w:rsidRPr="00DB55BF" w:rsidRDefault="00DB55BF" w:rsidP="00DB55B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B55B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DB55BF">
        <w:rPr>
          <w:rFonts w:ascii="Consolas" w:eastAsia="Times New Roman" w:hAnsi="Consolas" w:cs="Consolas"/>
          <w:color w:val="263238"/>
          <w:sz w:val="20"/>
          <w:szCs w:val="20"/>
        </w:rPr>
        <w:t xml:space="preserve"> 3</w:t>
      </w:r>
    </w:p>
    <w:p w14:paraId="3B36495F" w14:textId="77777777" w:rsidR="00DB55BF" w:rsidRPr="00DB55BF" w:rsidRDefault="00DB55BF" w:rsidP="00DB55B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B55B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DB55BF">
        <w:rPr>
          <w:rFonts w:ascii="Consolas" w:eastAsia="Times New Roman" w:hAnsi="Consolas" w:cs="Consolas"/>
          <w:color w:val="263238"/>
          <w:sz w:val="20"/>
          <w:szCs w:val="20"/>
        </w:rPr>
        <w:t xml:space="preserve"> False</w:t>
      </w:r>
    </w:p>
    <w:p w14:paraId="2CA98B05" w14:textId="77777777" w:rsidR="00DB55BF" w:rsidRPr="00DB55BF" w:rsidRDefault="00DB55BF" w:rsidP="00DB55B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B55BF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671F228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Le0NDY2NTA0sjRV0lEKTi0uzszPAykwrAUANfLtLywAAAA="/>
  </w:docVars>
  <w:rsids>
    <w:rsidRoot w:val="00636C85"/>
    <w:rsid w:val="00636C85"/>
    <w:rsid w:val="00A57F9B"/>
    <w:rsid w:val="00AD2787"/>
    <w:rsid w:val="00D1495E"/>
    <w:rsid w:val="00DB55BF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60452C-E666-4694-81B3-3B543CC75A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B55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B55B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5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5B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41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28T03:46:00Z</dcterms:created>
  <dcterms:modified xsi:type="dcterms:W3CDTF">2019-10-28T03:46:00Z</dcterms:modified>
</cp:coreProperties>
</file>